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</w:pPr>
      <w:r>
        <w:t xml:space="preserve">Предложение за </w:t>
      </w:r>
      <w: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</w:rPr>
              <w:t>чевръсто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CA40D5">
              <w:rPr>
                <w:rFonts w:ascii="Calibri" w:eastAsia="Calibri" w:hAnsi="Calibri" w:cs="Calibri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</w:rPr>
              <w:t>,</w:t>
            </w:r>
            <w:r w:rsidR="003954B1">
              <w:rPr>
                <w:rFonts w:ascii="Calibri" w:eastAsia="Calibri" w:hAnsi="Calibri" w:cs="Calibri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</w:rPr>
              <w:t>обърнем към</w:t>
            </w:r>
            <w:r w:rsidR="00627EF5">
              <w:rPr>
                <w:rFonts w:ascii="Calibri" w:eastAsia="Calibri" w:hAnsi="Calibri" w:cs="Calibri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</w:rPr>
              <w:br/>
            </w:r>
            <w:r>
              <w:rPr>
                <w:rFonts w:ascii="Calibri" w:eastAsia="Calibri" w:hAnsi="Calibri" w:cs="Calibri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6:03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C708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70871" w:rsidRDefault="00C708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6:21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5A4B"/>
    <w:rsid w:val="0019100C"/>
    <w:rsid w:val="00215C82"/>
    <w:rsid w:val="00224B56"/>
    <w:rsid w:val="003954B1"/>
    <w:rsid w:val="00610CD6"/>
    <w:rsid w:val="00627EF5"/>
    <w:rsid w:val="006751DC"/>
    <w:rsid w:val="0093200D"/>
    <w:rsid w:val="00A50E7C"/>
    <w:rsid w:val="00B85B8D"/>
    <w:rsid w:val="00BB65E3"/>
    <w:rsid w:val="00C11A25"/>
    <w:rsid w:val="00C70871"/>
    <w:rsid w:val="00CA40D5"/>
    <w:rsid w:val="00D2516C"/>
    <w:rsid w:val="00F12FFE"/>
    <w:rsid w:val="00F414EB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bg-BG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11</cp:revision>
  <dcterms:created xsi:type="dcterms:W3CDTF">2020-10-01T08:06:00Z</dcterms:created>
  <dcterms:modified xsi:type="dcterms:W3CDTF">2021-10-18T13:23:00Z</dcterms:modified>
</cp:coreProperties>
</file>